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7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69 - DAMAGE TO DOOR - FLOOR G STORE OPPOSITE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7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7Z</dcterms:created>
  <dcterms:modified xsi:type="dcterms:W3CDTF">2024-04-25T1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